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r>
        <w:t xml:space="preserve"> </w:t>
      </w:r>
      <w:r>
        <w:t xml:space="preserve">v3.0.4-prerelease-3</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12.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มีการ ประชุมวุฒิสภา นะผู้ชม เข้าเร็วนิดนึงนะ ครับ เดี๋ยว เราอยู่กับผู้ ชมประมาณครึ่งชั่วโมงนิดๆ ข่าวสาร ของเรา อ้วน มากๆเลยนะ เว้ยโทรมาไม่ว่าจะ เป็นในส่วนของรัฐสภา เองนะฮะรวม ถึง ที่ประชุม วุฒิสภา เมื่อวานนี้มีอะไร เกิดขึ้นบ้างแต่เรา มาติดตาม กันครับ ส่วน ประเด็นที่ เกี่ยวข้องกับ การตั้งการเตือนตอนนี้หลายๆคน ก็สอบถาม เกี่ยวกับเรื่อง ของการฟอร์มครมใหม่ และหน้าตาจะเป็นอย่างไร มีกระแส ข่าวจากพรรคการเมือง ต่างๆมากมายเลย ทีเดียวดายเขาบอกว่า เดี๋ยวคุยกันเมื่อวานนี้ ของ คุณแพทองธารชิน วัตรได้ครับก็ ไปเรียนมิตรมวลชนก็ไปตาม เหมือนกันครับ ว่าหลัง จากนี้ไปการ ป ลอมพรบของพืชไทยจะเป็นอย่างไร พรรคร่วมรัฐบาล โควต้ายังเป็น เหมือนเดิมไหม จะมีใครปรับ เข้าปรับ ออกตามกับ เราและเนื้อหา ข่าวต่างเยอะจริง แล้วกัน สายฮาก็ยังคงต้อง รอติดตามกันต่อไป นะคะแต่ เมื่อมีนาย กรัฐมนตรี คนที่ 30 11 แล้วตลาดหุ้น เมื่อวานนี้ติดตัวไปก็ โดดขึ้น มานะคะประมาณ + 20 38.5 ก็ถือว่าเป็น ข่าวดีน้ำมันก็ เหมือนกัน เมื่อเช้า นี้ลง 40 สตางค์นะเบนซินและ แก๊สโซฮอล์นะคะนะครับ ก็เป็นค่ะ พี่เล็กๆแล้วกัน พี่น้องประชาชน เดือนสิงหาคมนี้แหละ ว่ากัน ว่าน้ำมันปรับ ตัวลง เนี่ย 3-4 ครั้ง แล้วครับ เป็น กำลังใจให้ กับพี่น้องประชา ชนโดยเฉพาะการใช้ชีวิต เงินในกระเป๋าของท่านอ่ะ ก็ บริหาร จัดการเงินในกระเป๋าของท่าน ไม่มี ประสิทธิภาพด้วยนะครับ ช่วงเช้านี้ห้อง ข่าว รัฐสภา ฉันเมื่อเช้า เราไปเริ่มกัน ที่ภารกิจ ของว่าที่ผู้นำ ฝ่ายค้านใน สภาผู้แทนราษฎร เมื่อวานมาทั้ง 10 นะมาใช้สิทธิ์ของเรา มาออกรายการ มองรัฐ สภาได้มีการพูด คุยกับคุณสมาน งามโขนงแน่นอนครับ ในส่วนของ ว่าที่ ผู้นำฝ่ายค้าน ในสภาผู้แทนราษฎร มีการพูดถึง เรื่องของการแก้ไขรัฐธรรมนูญ นอก จากนี้ได้มี การพูดถึงเรื่อง ของการแก้ ไขรัฐธรรมนูญที่เกี่ยว ข้องกับวางองค์ กรอิสระ ของศาลรัฐธรรมนูญ และการ แก้ไขให้ เป็นไปตามหลักสากลด้วยนะครับ หน้าจอ กูเห็นอยู่ใน ขณะนี้นะฮะ คุณ ณัฐพงษ์ เรืองปัญญาวุฒิ ตรวจสอบบัญชีรายชื่อ ในฐานะหัวหน้าพรรคประชา ชนได้ให้สัมภาษณ์ ผ่านรายการมองรัฐสภา เกี่ยวกับบท บาทผู้นำ ฝ่ายค้านคนใหม่ รวมสิทธิทางการ ขับเคลื่อนการทำ รวมถึงทิศทางการขับเคลื่อนการทำงานของภาคประชาชน บอก ว่าช่วงเวลา ที่ผ่านมา ถือเป็นช่วงรอยต่อ อุบัติ เหตุทางการเมือง ที่ทำให้ ตำแหน่ง ของผู้นำฝ่ายค้าน ในสภาผู้แทนราษฎร ตำแหน่ง นายกรัฐมนตรี ต้องพ้นสภาพไป จาก คำตัดสิน ของศาลรัฐธรรมนูญ และเป็นผล ให้อำนาจสองฝั่ง ทั้งฝ่าย ค้านและฝ่าย บริหารยังไม่สามารถ ทำงานได้อย่าง ด้วยเหรอครับ หลังจาก ได้มี การพูดถึงตรวจ หลักที่สำคัญ บอก ว่าจะทำอย่าง ไรให้การเมือง ไทยมีเสถียรภาพ ในการ ปรับตำแหน่ง เรื่องของ ศาลรัฐธรรมนูญ รวมถึงองค์ กรอิสระให้ มีความเหมาะสมด้วย แล้ว เมื่อใดที่รัฐบาล ได้คณะรัฐมนตรี ใหม่จะมี การแถลงนโยบายต่อรัฐสภา ก็ จะเห็นบทบาท การทำหน้าที่ ของฝ่ายค้าน อย่างเต็ม ที่อย่างแน่นอนด้วย นอกจาก นี้ด้วยครับนโยบาย ต่างๆที่ ทางฝ่ายค้าน ไม่เห็นด้วย และรัฐมนตรีคน ใดมีคุณสมบัติ ไม่ เหมาะสมก็จะ มีการอภิ ปรายอย่างเข้มข้น ต่อไปเช่นกัน พัดมานะครับส ณัฐพงษ์เรืองปัญญาวุฒิยังระบุว่า ก่อน จะถึงการเลือกตั้ง ใหญ่ในปี 2570 ใน ส่วนของพรรค ประชาชนจะ ให้ความสำคัญ กับการเลือกตั้ง ท้องถิ่นก่อน เวทีแรกที่จะส่ง ผู้สมัคร ลงแข่งในนาม ภาคประชาชนนั้นก็คือ นาย กองค์การบริหาร ส่วนจังหวัด หรือว่าอบจ ของจังหวัด ราชบุรี จะมีการเลือกตั้ง อีกไม่กี่วันดีนะ นั่นก็คือ 1 กันยายน นี้แหละครับ พร้อมกับยำปลาหัวใจ สำคัญหลักสำคัญ ของการเลือกตั้งท้องถิ่น นั่นก็คือ การรณรงค์ ให้ประชาชน กลับ ไปกลับไปตั้งที่บ้าน พี่ออก ไปทั่วไป มีจำนวนน้อย น้ำน้อย จึงต้องแสดง การส่งเสริม ต้องการประชาธิปไตย ว่าจะทำอย่างไร ประชาชน ได้ตัวแทน ทักมาได้ ไปซอย 44 คนของแผ่นดิน ในการ เป็นรายการ แก้ไขมาตรา 112 จะเป็น คอกวัว คดี นี้ปกติดี กล้วยก็จะมา กจะน้อยแค่ไหนยังไม่ได้นอนยังไม่เห็น หาเส้นทาง ก็คือนอกจาก การดื่ม ต้องกดหมาย หรือ ไม่อาศัยมีการ สลายตัว หรือเปล่า ขณะนี้แห้งขนาดนี้ ยอมรับ ว่า ไม่ตอบ พัฒนา เป็นเรื่องที่เป็น มาตรา เป็นไปตาม ที่อยู่ในองค์ประกอบ มาตรา 112 ณัฐพงษ์ปัญญา จัด เนื่องจาก ตอนนี้หลักการก็ชัด เจนนะครับ ทุกคนยอม รับร่วมกัน ว่ามีกฎ หมายกฎหมายก็มีปัญหา จะแก้อย่าง ไรให้มีความ และเป็นไปได้ สอดคล้อง กับคำวินิจฉัย ของศาลรัฐธรรมนูญ รวมไปถึงไม่ให้ เกิดความขัดแย้ง ใน สังคมไทยต่อเนื่อง ต่อไปด้วย เช่นกันครับ ไป ดูอีกเรื่อง นึงหาผู้ชมฮะตำแหน่งที่ยัง ว่างอยู่ใน สภา ตอนนี้ก็คือ เรื่องของรองประธาน สภาผู้แทน สภาผู้แทนราษฎรคนที่ 1 ก็ คือก่อนหน้านี้ ก็คือปฏิบัติสันติภาดา ถูกตัด สิทธิ์ไปเกี่ยวกับ เรื่องของกรรม บริหารภาคใต้นั่นแหละ 555 เรื่อง นี้ไ*****กู จบมะ ก็ มีเสียงออก มาจากสนาม ของคุณชูศักดิ์ ศิรินิลนะครับ รองหัวหน้าพรรค เพื่อไทยนะครับ ก็ยอมรับนะครับ ว่าการเลือกตำแหน่ง รองประธาน สภาผู้แทนราษฎรคนที่ 1 รอไป พร้อมๆกับ การตั้งคณะ รัฐมนตรี ชุดใหม่นะถึง แม้ว่ามันจะเป็น รายการฝ่ายนิติ บัญญัติกับฝ่ายบริหาร มันเชื่อม โยงกับพรรคการเมือง เหมือนกันนั่นเองนะครับ นี่เองครับ มีการเปิดเผย กับทางของ คุณชูศักดิ์ศิรินิล ครับรองหัวหน้า พรรคเพื่อไทยกล่าว การแต่งตั้ง รองประธาน สภาผู้แทนราษฎร คนที่ 1 นะครับ ว่าสุด ท้ายก็ต้องยอม รับว่าขณะนี้ มีสถานการณ์ ที่เกี่ยวข้องกับ คณะรัฐมนตรีชุดใหม่ แม้ว่าตำแหน่ง ต่างๆดังกล่าว นี้น่าจะ เป็นของฝ่ายนิติ แต่ท้ายที่สุด ต้อง คิดถึงภาพ รวมพรรคการ เมืองที่มีสัดส่วนแล้ว ก็โควต้า จากนัก การเมืองดัง นั้น 2 เรื่อง นี้ต้องคิด ใหม่ทำไป ให้จบกระบวน การเดียวกัน นั่นเอง หนูจะมี การสลับ เก้าอี้ประธาน สภาผู้แทนราษฎร หรือไม่นานนะครับ บอก ว่าก็ยังไม่ทราบ เลยครับ เพราะว่ามีคณะ ทำงานไปคิด ว่า 1 โควต้า คณะรัฐมนตรี จะเป็นอย่าง ไรรวมถึงตำแหน่ง ทั้งหลายในฝ่ายนิติบัญญัติ ซึ่งตามหลัก การหากจะ เลือก 2 รอบ ก็ควร ทำไปพร้อม เลยทีเดียวนะฮะ แม้ว่า การจัดตั้ง คณะรัฐ มนตรีอาจใช้เวลานาน แต่ก็ทำ ไปพร้อมๆกัน ก็ไม่เป็นไร นั่นเองนะครับ จะบอกว่า มีการ พูดถึง กรณีที่พรรคภูมิใจไทย มี มติเสนอ ชื่อคุณภราดร ปริศนานันทกุล เป็นรองประธาน สภาผู้แทนราษฎรคนที่ 1 ก็ เป็นเรื่อง ที่รับทราบกัน แล้วนะครับ ว่าพรรคภูมิใจไทยก็ เป็นพรรคร่วม รัฐบาล ต้อง เอามาพิจารณา จากทำไป พร้อมกัน เช่นเดียวกัน นั่นเองอีกเรื่องนึงนะฮะ มีการพูดถึง เกี่ยวกับเรื่อง ของกรณี คุณทักษิณชินวัตร แต่งชุดขาว เข้ารับ พระบรม ราชโองการ แต่งตั้งนายก รัฐมนตรีคน ที่ 31 โดย มีการอ้างอิง การโพสต์ข้อความ ผ่าน Facebook ของ ศาสตราจารย์ พวงทอง จันทรสุข อดีตที่ปรึกษา ของคุณเศรษฐา ทวีสินอดีตนายกรัฐมนตรี บอกว่า ขณะนี้คนโพสต์แล้ว สามารถใส่ได้ ไม่ผิด กฎหมายอะไรนั่น เองนะครับ ก็เป็นการ เปิดใหม่ล่าสุด ของอาจารย์ชูศักดิ์ ศิรินิลถือว่าเป็นผู้ใหญ่ พรรคเพื่อไทย นะครับและทุก ครั้งในการมี การปลอม กทมหรือปรับครมเพื่อการสื่อสาร คลังจ่ายเดี๋ยวดูว่า ครั้งนี้อาจารย์รู้จัก จะมีตำแหน่ง ไหมโดยเฉพาะใน ส่วนของรัฐมนตรี ประจำสำนักนายกมนตรี บอกว่าไม่เชื่อใจด้วยเช่นกัน หลายคนจับตา มองตอนนี้ นะผู้ชม ฮะว่าคณะรัฐมนตรี ของคุณหญิงเนี่ย ออกมาเป็นอย่าง ไรจะมีรัฐมนตรี ท่านเก่าอยู่ กี่ตำแหน่ง จากมีใคร หลุดออกไปบ้าง ต้องรอ ตรวจสอบเพราะว่า คณะรัฐมนตรี ชุดนี้เขาบอกว่า ต้องตรวจสอบประวัติ อย่างเข้มข้นเลย ทีเดียวแน่นอน นะครับผมพูดถึงเรื่องของการ ก็ ต้องมาที่ฝ่ายค้าน ที่ ทำงานในสภา กันอย่างเข้มข้นนะคะโดยเฉพาะ ชื่อนี้นางสาว ศิริกัญญาตันสกุล ของพรรค ประชาชนด้วยนะครับ บอก ว่าให้กำลัง ใจไปยังในส่วนของ นายกรัฐมนตรี คนที่ 31 นางสาว แพทองธารชินวัตร ล่าสุด ได้มีการติดตามเหมือน กันกับจากการ ให้สัมภาษณ์การแสดง ความรู้สึกต่างๆ หลังจากที่รับพระราชโองการโปรดเกล้า โปรดกระหม่อมเป็น นายกปีไหน ก็ให้กำลังใจ ไปในส่วน ของคุณแพทองธาร ชินวัตรกับ อยากจะให้ มันต่อประธานสภาด้วย เพื่อมีการ แถลงนโยบาย ไปแล้วนะ ทั้งหมด ทั้งมวลเนี่ย เป็น การตรวจสอบของ พรรคร่วมฝ่ายค้านเลยครับ ร้าน เปิดเผยล่าสุด ของนางสาวศิริกัญญาตันสกุล สสบัญชีรายชื่อ ได้ กล่าวถึงการ จัดทำนโยบาย ของทางรัฐบาล นางสาวแพทองธารชินวัตร นาย กรัฐมนตรี บอก ว่าฝ่ายค้าน รอการแถลง นโยบายเพื่อจะ นำนโยบาย ดังกล่าวมาศึกษา ต่อไปนะครับ ถือว่าเป็น ครั้งที่สองของ รัฐบาลชุดนี้ ที่จะมีการ แถลงนโยบาย และจะมีการติดตาม การ บริหารส่วนจังหวัดหรือว่าอบต เอาของ จังหวัดราชบุรี จะมีการเลือกตั้ง อีกไม่กี่วัน นี้นะนั่นก็คือ 1 กันยายน นี้แหละครับ ลบกับยำปลาหัว ใจสำคัญหลัก สำคัญของการ เลือกตั้งท้องถิ่น นั่นก็คือ การ รณรงค์อย่างเข้ม แข็งให้ประชา ชนกลับ ไปใช้สิทธิ์เลือก ตั้งที่บ้านของตนเอง เนื่องจากว่า สถิติ ที่ผ่านมาพบว่า ออก ไปใช้สิทธิ์ เลือกตั้งท้องถิ่น มีจำนวน น้อยนะครับ จึงต้อง แสดงการพูด ถึงการส่งเสริม การมีส่วน ร่วมของกระบวน การประชาธิปไตย ว่าจะ ทำอย่างไร ให้การเมืองท้องถิ่น นั้นเข้มแข็ง ให้ประชา ชนได้ตัวแทน มาทำหน้าที่ ได้อย่างจริงจัง นัดมาได้ มีการพูดถึง อุปสรรคต่าง ๆหลังจากนี้ ของภาคประชาชน ที่ยัง มีคดีที่ ทางปปช ล้อไต่สวน ศ. 44 คนของ อดีตพรรคก้าวไกล จริยธรรม ในการ ไปลงชื่อ แก้ไขมาตรา 112 ว่าจะเป็นข้อกังวล ของพรรคหรือไม่ สสณัฐพงษ์ เรืองปัญญาวุฒิระบุแบบนี้ค่ะ คดีนี้ปปช ตรวจสอบเป็นรายบุคคล จะมี ความเชื่อมั่นว่าปปช ไม่ชี้มูล ครบทั้งหมดด้วย แต่จะมากจะ น้อยแค่ไหนยังประเมินไม่ได้ จาก กระบวน การต่างๆ การไต่สวน ยังไม่เห็นว่า ปปช มีหลักฐานอะไร ในมือที่เข้าข้อหาต่างๆ องค์ประกอบ ตามคำวินิจฉัย ของศาลรัฐธรรมนูญ นั่นก็คือนอกจาก การเข้าชื่อเสนอ กฎหมายใน การแก้ไขมาตรา 112 แล้ว เรื่อง ต่างๆที่บอก ว่าไปชุม นุมประท้วงหรือไม่ มีการขึ้นเวทีปราศรัย มีการประกันตัว บริการเป็นสติ๊กเกอร์หรือเปล่า ส่วนตัวขนาด นี้แค่เงื่อนไข เรื่องต่างๆเหล่านี้ การ เข้าชื่อเสนอกฎ หมายมาตรา 112 เนี่ยฮะ รอมรับว่าเรื่องนี้ถือว่า เป็นปัจจัยภายนอก ไม่ สามารถควบคุมได้ แต่ว่าการทำหน้าที่ หลังจากนี้ไป ต้องทำอย่าง รอบคอบรัด กุมและเตรียม ความพร้อมให้มากที่สุด ต่อไปด้วย พัด มาสอนณัฐพงษ์ ยังได้กล่าว ถึงการแก้ไข รัฐธรรมนูญ ถือว่าเป็นเรื่อง ใหญ่นะครับ เป็น เรื่องที่เป็นโจทย์ หลักที่ทุกพรรคการเมือง เห็นตรงกัน มีการ ผลักดัน ให้เกิดการแก้ ไขในช่วงวันละ 2 ปีกว่าที่เหลือ จากนี้ของ สภาชุดนี้ ไม่ ว่าจะเป็นการ แก้ไขรัฐธรรมนูญ ทั้งฉบับรวม ถึงราย มาตราหรือว่าการ แก้ไขพระราชบัญญัติ ประกอบรัฐธรรมนูญว่าด้วย กระเบื้อง ให้พูดถึงโทษ ของการยุบพรรค เป็น ไปตามหลักสากล หรือ กรณีของจริยธรรม ของนักการเมือง ที่อยู่ใน พรบประกอบเหมือนกัน ขอ งปปช บอก ว่าสิ่งต่าง ๆเหล่านี้ ยังต้องหาข้อ สรุปร่วมกัน รายการ แก้ไขให้ ได้ต่อไป ปิดท้าย นโยบาย หรือโครงการ แก้ไขมาตรา 112 ยังจะคง เดินหน้าต่อไปหรือไม่ ณัฐพงษ์ เรืองปัญญาวุฒิระบุ ว่าจะต้อง มีการพูดคุย กันในเรื่องของราย ละเอียดอีกครั้งหนึ่ง เนื่องจาก ตอนนี้หลักการ ก็ชัด เจนนะครับ ทุกคนยอม รับร่วมกัน ว่ามีกฎหมาย กฎหมายก็มีปัญหา จะแก้อย่าง ไรให้มีความ ถูกต้องและเป็นไปได้ สอดคล้อง กับคำวินิจฉัย ของศาลรัฐธรรมนูญ รวมไปถึงไม่ให้เกิดความขัดแย้ง ในสังคม ไทยต่อเนื่องต่อไป ด้วยเช่นกันครับ ไป ดูอีกเรื่อง นึง คือผู้ชมฮะตำแหน่ง ที่ยังว่า งอยู่ใน สภา ตอนนี้ก็คือ เรื่องของรองประธาน สภาผู้แทนราษฎรคนที่ 1 ก็ คือก่อนหน้านี้ ก็ คือปฏิบัติสันติภาดา ถูกตัด สิทธิ์ไปเกี่ยวกับ เรื่องของกรรม บริหารพรรคก้าวไกล เรื่อง นี้ไ***** กูส่งม้า ก็ มีเสียงออก มาจากชั้นของคุณชูศักดิ์ ศิรินิลนะครับ รองหัวหน้าพรรค เพื่อไทยนะครับ ก็ยอมรับนะครับ ว่าการเลือกตำแหน่ง รองประธานสภา สภาผู้แทนราษฎร ที่ 1 เนี่ยรอ ไปพร้อมๆกับ การตั้งคณะรัฐ มนตรีชุดใหม่นะ ถึงแม้ว่ามันจะเป็น รายการฝ่ายนิติ บัญญัติกับฝ่ายบริหาร มันเชื่อ มโยงกับพรรคการเมือง เหมือนกันนั่นเองนะครับ เรื่องที่เอ็งครับมีการ เปิดเผยกับ ขนาดของคุณชูศักดิ์ ศิรินิล ครับรองหัวหน้า พรรคเพื่อไทยกล่าวถึงการเตะ ตั้ง รองประธาน สภาผู้แทนราษฎรคน ที่ 1 นะครับ ว่าสุดท้าย ก็ต้องยอมรับว่าขณะ มี สถานการณ์ ที่เกี่ยวข้องกับ คณะ รัฐมนตรีชุดใหม่ นะว่าตำแหน่งดังกล่าว นี้น่าจะเป็น ของฝ่ายนิติ แต่ท้ายที่สุด ต้อง คิดถึงภาพ รวม พรรคการเมืองที่มี สัดส่วนแล้ว ก็โควต้า จากนัก การเมืองดัง นั้น 2 เรื่อง นี้ต้องเคลียร์ ป้ายทำป้ายให้จบ กระบวนการ เดียวกันนั่น เองครับโดยจะมีการ สลับเก้าอี้ประธาน สภาผู้แทนราษฎร หรือไม่นานนะครับ คุณ ชูศักดิ์บอก ว่าก็ยังไม่ทราบ เลยครับ เพราะว่ามีคณะ ทำงานไปคิด ว่า 1 โควต้า คณะรัฐมนตรี จะเป็นอย่างไร รวมถึงตำแหน่ง ทั้งหลายในฝ่ายนิติ บัญญัติซึ่งตามหลัก การหากจะเลือก 2 รอบก็ ควรทำไป พร้อมกันเลย ทีเดียวนะฮะ แปลว่า การจัดตั้ง คณะรัฐมนตรี อาจใช้เวลานาน ก็ทำ ไปพร้อมๆกัน ก็ไม่เป็นไร นั่นเองนะครับ จะบอกว่า มีการพูด ถึงกรณี ที่พรรค ภูมิใจไทยยังมี ชื่อ คุณภราดร ปริศนา นันทกุลเป็นรองประธาน สภาผู้แทนราษฎรคน ที่ 1 ก็เป็นเรื่องที่ รับ ทราบกันแล้ว นะครับว่า พรรคภูมิใจไทยก็ พรรคร่วม รัฐบาล ต้อง เอามาพิจารณา จัดทำ ไปพร้อมกัน เช่นเดียวกัน นั่นเองอีกรูปนึงนะ มีการพูดถึง เกี่ยวกับเรื่อง ของกรณี คุณทักษิณชินวัตร ขาว เข้ารับ พระบรมราชโองการแต่งตั้ง นายกรัฐมนตรี คนที่ 31 โดย มีการอ้างอิง การโพสต์ ข้อความผ่าน Facebook ของ ศาสตราจารย์ธงทอง จันทรสุข อดีตที่ปรึกษา ของคุณเศรษฐาทวีสิน อดีตนายกรัฐมนตรี ที่ ระบุว่าขณะ นี้ พ้นโทษแล้ว สามารถใส่ได้ ไม่ ผิดกฎหมายอะไร นั่นเองนะเจ้าคะแล้วก็เป็น การเปิดเผยล่าสุด ของอาจารย์ชูศักดิ์ ศิรินิลถือว่าเป็น ผู้ใหญ่ของพรรคเพื่อไทยนะ และทุก ครั้งในการ มีการฟ้องพรบ หรือปรับครม เพื่อการศึกษาทุกครั้ง เดี๋ยว ดูว่าครั้ง นี้ด้วยนะ คะอาจารย์ชูศักดิ์จะมี ตำแหน่ง ไหมโดยเฉพาะ ในส่วน ของรัฐมนตรี ประจำสำนักนายก ก็ บอกว่าไม่เชื่อใจกูสักด้วย เช่นกัน หลายคนจับตามอง ตอนนี้นะคะผู้ชม ฮะว่าคณะรัฐมนตรี ของคุณเองเนี่ย ออกมาเป็นอย่าง ไรจะมีรัฐมนตรี ท่านเก่าอยู่ กี่ตำแหน่ง จะมีใคร หลุดออกไปบ้าง วันนี้ ต้องรอตรวจสอบเพราะว่า คณะรัฐมนตรีชุดนี้ เขาบอก ว่าต้องตรวจสอบ ประวัติอย่างเข้มข้น เลยทีเดียว แน่นอนแล้วก็ไม่ต้องพูดถึงเรื่อง ของการตรวจสอบ ก็ต้องมา ที่ฝ่ายค้าน ที่ทำ งานในสภา กันอย่างเข้ม ข้นนะคะโดยเฉพาะ ชื่อนี้ นางสาวศิริกันยาตัน คนของพรรค ประชาชนด้วยนะครับ บอก ว่าให้กำลัง ใจไปยังในส่วนของ นายกรัฐมนตรี คนที่ 31 นางสาวแพทองธารชินวัตร ล่าสุด ได้มีการติดตาม เหมือนกันกับจาก การให้สัมภาษณ์การ แสดงความรู้ สึกต่างๆ หลังจากที่รับ พระราชโองการ โปรดเกล้าโปรดกระหม่อม เป็นนายก ปีนะคะ ก็ให้ กำลังใจไปใน ส่วนของคุณแพรทองธารชินวัตร กลับอยากจะ ให้มาตอบกระทู้ ถามในสภาด้วย เมื่อมีการ แถลงนโยบาย ไปแล้วนะ ทั้งหมดทั้งมวล เป็น การตรวจสอบ ของพรรคร่วมฝ่าย ค้านเลยครับ การเปิดเผย ล่าสุด ของนางสาว ศิริกัญญาตันสกุล ส.ส. บัญชีรายชื่อได้ กล่าวถึงการ จัดทำนโยบาย ของทางรัฐบาลนางสาวไทย ผ่านชินวัตร นายกรัฐมนตรี บอก ว่าไปค้านรอ การแถลง นโยบายเพื่อจะนำ นโยบาย ดังกล่าวมาศึกษา ต่อไปนะครับ ถือว่าเป็นครั้ง ที่สองของรัฐ บาลชุดนี้ ที่จะมีการแถลงนโยบาย แล้ว จะมีการติดตามทวง สัญญาต่าง ๆตามที่ได้ มีการหาเสียงไว้ พร้อมทั้งมีการ ตรวจการบ้าน 1 ปีของรัฐ บาลที่ผ่านมา เสนอทาง ออกเพื่อให้ เกิดการดำเนินการ ที่เหมาะสม กับสถาน การณ์ในปัจจุบัน ซึ่งนโยบายที่ได้มีการหาเสียง ไว้อย่าง Digital wallet มีกระแส ข่าวว่าจะมี การเปลี่ยนแปลงไป ซึ่งอาจมีการเปลี่ยนแปลง อาจจะเกิด การเงิน ระบบดิจิตอล เป็นเงินสดนะครับ เพื่อความสะดวก และความละเอียด รอบคอบมากขึ้น และให้เป็น ไปตามกฎ หมายวินัยการเงิน การคลังต่อไป รูปแบบจะเป็น อย่างไรต้องรอ การแถลงนโยบาย ถ้าเปลี่ยนเป็นเงินสดจริงเนี่ยฮะ ก็อาจจะ ทำให้ตรง กับความต้องการ กับพฤติกรรม ของผู้ใช้ และประชา ชนจะทำ ให้ลดเสียงวิพากษ์ วิจารณ์ต่างๆเสียง บ่นจากประชาชน ลง ไปได้มากเลยทีเดียว แต่ก็ต้อง รอดูเรื่อง ของเงินที่ มาตรงๆว่า จะสามารถ แจกได้ เท่าไหร่ และหากต้อง แจกเป็นเงินสด จริงๆเนี่ย จะเกี่ยวพันกับ หลายเรื่องที่ ทางรัฐบาลเอง ยังไม่ ได้แสดงความ ชัดเจน และจะเข้าใจได้ว่า จากตอนนี้ ยังไม่มีครม ยัง ไม่มีการแถลงนโยบาย ยัง ไม่ได้เข้าสู่การ พิจารณาของคณะรัฐมนตรี ต้องรอให้ โอกาสและเวลาที่ เหมาะสมกับทางรัฐบาล ได้เตรียม ตัวต่อไปนะครับ วัดนางสาว ศิริกัญญาตันสกุล ได้กล่าวเพิ่มเติม การ เปลี่ยนโฉมหน้ารัฐบาล ครั้งนี้ไม่ได้ ส่งผลต่อการ ทำงานของฝ่าย ค้านแต่อย่างใด จะมีการ ตรวจสอบอย่าง เข้มข้นเหมือนเดิม อภิปราย ไม่ไว้วางใจ ยอมรับว่า นายกดนตรีนั้น เพิ่งมาใหม่ ๆสดๆร้อนๆเลยทีเดียว ยัง จะไม่มี เรื่องใดอธิบาย การอภิปราย ไม่ไว้วางใจได้ ตัว ของกทมนี่แหละครับ อยู่ ในรัฐบาล ชุดที่ผ่านมา ยังคงสามารถ อภิปรายได้อย่างเต็มที่ เรา เก็บรวบรวมข้อมูลต่างๆ ก็ จะยื่นอภิปราย ไม่ไว้วางใจต่อไป ว่าเป็นไป ตามมาตรา 151 นะคะ ส่วนกระแสข่าว ที่ว่าพรรคประชา ธิปไตยตอนนี้เป็นพรรคร่วมฝ่ายค้าน จะดำเนินการ อย่างไรในการ เข้าร่วมรัฐบาล นางสาว ศิริกัญญาตันสกุล กล่าวว่า อ่านไม่เป็น แบบนั้นก็ได้นะ ยัง ครับหวังว่า พรรคร่วม ฝ่ายค้านยังคงเหนียวแน่น รหัสจะเกิดอะไร ขึ้นต้องดูทิศทาง ไปข้างหน้ากันต่อไป แม้นว่าจะ ขาด 1 ครับแต่ก็ยัง เหลือพรรคการเมืองอื่นๆ ความมั่นใจ ของฝ่ายค้าน ยังสามารถ ทำงานได้อย่างเข้มแข็ง ไม่ ว่าจะมี พรรคการเมือง ฝ่ายค้านกี่พรรคการเมืองก็ตาม มา ได้มีการ พูดถึงการเปลี่ยน ในส่วนของนายกรัฐมนตรี จะ ทำให้รัฐมนตรี ว่าการกระทรวง การคลังเปลี่ยนโฉมหน้าไปด้วยหรือไม่ ตามกระแส ข่าวที่ว่า คุณจุลพันธ์อมรวิวัฒน์ มนตรี ช่วยว่าการกระทรวงการ คลัง จัดตั้งเป็นรัฐมนตรีว่าการเองนั้น นางสาว ศิริกันยากล่าว ว่าคงจะ มีการปรับเปลี่ยน รัฐมนตรี ตามนโยบาย ที่ทางรัฐบาล จะต้องดำเนินการ แล้ว มีความเหมาะสม กับพนักงาน มากยิ่งขึ้น ขึ้นอยู่กับ นโยบายต่างๆ ที่จะมีการ แถลงต่อรัฐสภา และในส่วน ของกระทรวงการ คลังนั้น เป็นหลักในการ ขับเคลื่อนนโยบาย มาตรการ ต่างๆหรือไม่ หรือจะ ใช้รัฐมนตรี กระทรวงอื่นในการ ขับเคลื่อนแทน ปิดท้าย นางสาว ศิริกันยายอม รับว่าการเปลี่ยน ตัวบุคคล อาจจะ ส่งผลต่อการ ดำเนินการโครงการ Digital wallet ครับ แต่ไม่ ถึงขั้นกับ การมีการสะดุดไป หากมีการ เปลี่ยนตัวเนื่องจาก ว่ามีการดำเนิน ระยะหนึ่งแล้ว การ เปลี่ยนตัวทีมงานต่างๆ อาจทำให้ เกิดความล่าช้าไปบ้าง แต่ ก็จะไม่กระทบ กับภาพรวม หากมีการ เปลี่ยนแปลงใด ก็เป็นส่วนของ คณะบริหาร หรือครมมากกว่า ที่ จะทำให้โครง การที่จะเข้า wallet สะดุดลง หรือ ว่าจะมีการเปลี่ยนแปลง คดีนาง สาว 4 กันยายน ได้ฝากถึงนางสาว แพรทองธารชินวัตรนายกรัฐมนตรี คนที่ 31 บอก ว่านายก ใหม่เนี่ยเข้ามา รับตำแหน่ง ในช่วงเวลาที่ยากลำบาก ทั้ง ในทางเศรษฐกิจ การเมืองสังคม เป็น ภาระหน้าที่หนักหน่วง ต้องเดิน หน้าทำงาน รวมถึงคณะรัฐมนตรี พัฒนาไปสู่ความก้าวหน้า ปล่อย บ่อยครั้งขอเป็นกำลังใจ แล้ว จะทำหน้าที่ ตามบทบาท ของคุณเองให้ ดีที่สุดนะครับ ให้ความร่วมมือ ในการทำกฎ หมายการแก้ไข รัฐธรรมนูญ การ ตรวจสอบถ่วงดุล ย้ำว่าจะทำ หน้าที่อย่างเต็ม ที่คาดหวังว่า นายกอังกฤษคนใหม่ จะให้เกียรติต่อ สภาผู้แทนราษฎร Mask ผ้าบ่อยๆนะ กลับ บ้านไปถึงว่ามาตอบ กระทู้ถาม สดของฝ่ายค้านด้วย ไม่อยาก ตัดสินนางสาว แพทองธาร การแสดง ท่านนายก มนตรีหลังจาก นี้ยังมี หลายๆโอกาส พี่ ที่จะแสดงวิสัยทัศน์ หลัง จากเข้าถวาย สัตย์ปฏิญาณตน หรือการแถลงนโยบาย ต่อรัฐสภา แล้วขอให้ดู ยาว ต่อไป ไม่อยากตัดสิน เพียงแค่สปีดเดียว มันก็คือ หลังจากที่รับ พระราชโองการ โปรดเกล้าโปรดกระหม่อมแล้วครับ พาผู้ชมไปดู บรรยากาศการ ประชุมวุฒิสภา เมื่อวานนี้หากผู้ชม ฮะปิดไป ช่วงเย็นๆนะ ครับผู้ชมฮะ เรื่อง นี้นะคะก็ มีเรื่องของ กสทช เมื่อวานนี้ ที่ประชุมวุฒิสภา ก็มีการพิจารณา รับ ทราบเกี่ยวกับเรื่อง ขอราย งานผลการปฏิบัติ งานกสทช แล้วก็รายงาน การติดตามตรวจสอบ ประเมินผลจำนวน 2 ฉบับ นั้นเองนะจะพาผู้ชม ไปดูบรรยากาศ แล้วก็รายละเอียด ของการประชุมวุฒิสภา เมื่อ วานที่ผ่านมากันครับ โดยที่ประชุม วุฒิ สภาครั้งผู้ชมครับ มีการพิจารณา รายงานผลการ งานกสทช ประจำ ปี 2561 และราย งานการติด ตามตรวจ สอบและประเมินผล การปฏิบัติงานกสทช สำนัก งานกสทช และเลขาธิการ กสทช ประจำปี 2 560 6 รถ ศาสตราจารย์คลินิก บุญใบชัยพฤกษ์ ประธานคณะ กรรมการกิจการ กระจายเสียงกิจการ โทรทัศน์และกิจการโทรคมนาคมแห่งชาติ อสชก็มี การกล่าวนะครับว่า คสช มีจุดมุ่ง หมายที่จะรับ ฟังความคิดเห็น จากทุกภาค ส่วนเพื่อนำไป สู่การ พัฒนากิจการกระจาย เสียงกิจการโทรทัศน์และ กิจการโทรคมนาคมอย่าง เต็มประสิทธิภาพ ลดปัญหา ความเหลื่อมล้ำ ทางพื้นฐานทางดิจิทัล ตลอดจน ส่งเสริมการขยาย โครงสร้างพื้นฐานโทรคมนาคม ให้ ครอบคลุมทุก พื้นที่เพื่อ ยกระดับ ความสามารถในการ แข่งขันของประเทศ และขับเคลื่อนเศรษฐกิจ ประเทศ อเมริกา ได้ขอ งคุณไทยรัฐ วิริยะศิริกุลครับรอง เลขาธิการกสทช รักษาการแทน เลขาธิการ กสทช กล่าวนะครับ ว่าผลการ ปฏิบัติงานที่ผ่าน มาของกสทช ประจำปี 2566 นั้น มีการ ร่วมกับ กระทรวงดิจิทัล เพื่อเศรษฐกิจและสังคม และกรม ป้องกันและบรรเทา สาธารณภัย วิธี พัฒนาระบบ เซลล์บอทแชท ลิงค์สำหรับ แจ้งเตือนภัย พิบัติแก่ประชา ชนด้วยซึ่งก็เป็น บริการ ทางสังคมที่ภาครัฐ ก็จะ ต้องมีการให้ การสนับ สนุน เพื่อให้ประชาชน มีข้อมูล ในการช่วยชีวิต ในช่วงฉุกเฉิน ลดการบาดเจ็บ และความเสียหาย ต่อชีวิตและ ทรัพย์สินได้ให้ความ สำคัญในการคุ้ม ครองผู้บริโภคใน กิจการกระจายเสียง กิจการโทรทัศน์ และกิจการโทรคมนาคม ผ่านการกำหนด มาตรการ ป้องกันและแก้ไขปัญหา ร่วมกับหน่วย งานที่เกี่ยวข้อง ทุกภาคส่วนเพื่อ ป้องกันและแก้ ไขปัญหา อาชญากรรมทางเทคโนโลยีอย่างเข้มงวด ขณะเดียวกัน ครับมีสมา ชิกวุฒิสภาลุกขึ้นอภิปราย ในประเด็น ดังกล่าวอย่าง กว้างขวางเลยที เดียวนะครับ พลตำรวจโทบุญ จันทร์นวลสายสมาชิกวุฒิสภา ร่มเกล้านะครับ ว่าต้องการ ให้ทางกสทช เร่ง การแก้ไข ปัญหาแก๊งคอลเซ็นเตอร์ ที่หลอกลวงประชาชน และ สร้างความรู้ ความเข้าใจใน การป้องกัน แก๊ง คอลเซ็นเตอร์อย่างจริงจัง เพื่อประโยชน์ ของประชาชน และประเทศต่อไป ด้วยนั่นเองนะครับ หลัง จากนั้นก็มี ในส่วนของ สมาชิกสภานะครับ นางอังคณานีละไพจิตร ได้กล่าว ข้อเสนอให้ ทางกสทช ไปจัดทำมาตรการ ควบ คุมคุณภาพหรือ เซ็นเซอร์ เนื้อหาไม่เหมาะสมต่างๆ ให้มีความ เข้มงวดมากยิ่ง ขึ้นด้วยก็จะ เป็นการลด ความเสี่ยงในเรื่อง ของสิทธิเสรี ภาพของประชาชน เป็น การเพิ่มประสิทธิภาพ การคุ้มครองผู้ บริโภคอาจจะ รับความเสียหาย จากระบบ การสื่อสารอย่าง เต็มประสิทธิภาพต่อไปนะครับ อย่างไรก็ตาม ภายหลังการ อภิปราย ซักถามของ สภ มี คุณสุร ศักดิ์ตัน ตะโยธิน รองเลขาธิการ ของ กสทชสายงาน กิจการโทรคมนาคม ชี้แจง ต่อที่ประชุมขอ งวุฒิสภา การ แก้ไขปัญหาคอลเซ็นเตอร์หลอก ประชาชน บอก ว่าตนเอง เนี่ยนะครับ รับแนวคิดในการ แก้ไขปัญหาแก๊ง คอลเซ็นเตอร์ จากศพไปพิจารณา ไปปรับปรุงศึกษา ไป หาแนวทางในการ แก้ไขปัญหาต่อไป แต่ถึงอย่างไร ก็ตามนะครับ ตลอดระยะเวลาที่ผ่านมา กสทช. ได้ทำงาน ร่วมกับกระทรวง ดีอีไปศึกษา แนวทางการ แก้ไขปัญหาดัง ผ่านการบังคับใช้ กฎหมาย พระราชบัญญัติ กำหนดป้องกัน การปราบปราม อาชญากรรมทางเทคโนโลยี 2566 ได้มีการจัด มาตรการเชิงรุก การ สร้างความเข้า ใจให้กับประชาชน ผ่านเครือข่าย ของประชาชนเอง ไม่สามารถ รู้เท่าทันกลุ่ม มิจฉาชีพ แก๊งคอลเซ็นเตอร์ มีการ กำชับ กับเจ้าหน้าที่ ที่เกี่ยวข้องใน การจับกุม การป้องกัน ปราบปรามแก๊งคอลเซ็นเตอร์ อย่าง เข้มงวดต่อไปด้วยเช่นกัน Plasma นางสาว มณีรัตน์ กำจรกิจการ ผู้ช่วย เลขาธิการกสทช สายงานกิจการ กระจายเสียงและโทรทัศน์ ได้ กล่าวชี้แจง เพิ่มเติมถึงกรณี การจัดสรรคลื่น ความถี่ให้ กับกิจการ ของทางรัฐสภา บอก ว่า ปัจจุบันรัฐสภา มีการสื่อสาร ข้อมูลผ่านทาง ทุกช่องทางอย่าง ครอบคลุม ในทุกระดับพื้นที่ ไม่ว่าจะ เป็นโทรทัศน์ในระบบดิจิตอล สามารถ รับชมได้ทั่วประเทศในขณะนี้ ในส่วน ของวิทยุ กระจายเสียงปัจจุบัน กระจายเสียงรัฐสภา มี ทั้งหมด 16 สถานี name1 สถานีและ fm15 สถานี กระจายตัวอยู่ ทั่วประเทศ ไทยทั้งภาค กลางภาคเหนือ ภาคอีสานภาคใต้ อย่างไรก็ตามนะครับ ทางรัฐสภา ได้มีการร้อง ขอให้มีการ จัดสรรคลื่น ความถี่เพิ่ม ขึ้นอีก 7 คลื่นความถี่ เพื่อให้เกิดความ ครอบคลุม มากยิ่งขึ้น ซึ่งทาง กสทชเองนะฮะได้เล็งเห็นถึงความ สำคัญให้เกิดความ เข้มแข็งในการ สื่อสารข้อมูล ของรัฐสภา ไป สู่ประชาชน โดยมีการแจ้ง กับทางรัฐสภา และว่าคลื่นความถี่ หากสามารถคลี่คลาย ปัญหาต่างๆได้ ใน ภาพรวมแล้ว กสท ชจะกลับมา พิจารณา เพิ่มเติมอีกครั้งหนึ่ง ลองเสนอให้ ทางรัฐสภา ใช้ ช่องทางการ สื่อสารเพิ่ม เติมในการบูร ณาการร่วมกัน กับหน่วยงาน ภาครัฐอื่นๆด้วยกัน ที่ มีความถี่มากอยู่แล้ว ยก ตัวอย่างกรม ประชาสัมพันธ์ที่มีวัตถุ ประสงค์ในการดำเนิน การคล้ายคลึงกัน ก็ จะสามารถนำ ข่าวสารต่าง ๆไปเผยแพร่ ผ่านประชาชน ผ่านวิทยุกรมประชาสัมพันธ์ได้ ให้ประชา ชนรับทราบข้อมูล ข่าวสารต่างๆ ได้ อย่างครอบคลุม ต่อไปด้วยนะครับ แต่อย่างไรก็ดี ครับผู้ชมครับ กสทช. ครับยัง มีจอดอีก 1 ด้านนะที่จะต้อง มีการแก้ไข ปัญหาก็คือ สถานีวิทยุ รูปภาพประชา ชนนางเอกนะครับที่ ใช้งานอยู่ใน ปัจจุบันซึ่ง มีผู้ต้องการใช้กว่า 3 000 สถานี ด้วยกันนั่นเองและยังคง เป็นประเด็นปัญหา ที่ทางตั้งท้องทางกสทช จะต้องมีการ เร่งแก้ไขปัญหา ดังกล่าว เนื่องจากมีความ จำเป็นที่จะ ต้องแก้ไขปัญหาการ รบกวนคลื่นความ ถี่ที่เกิดขึ้น ทั้งในประ เทศและประเทศ เพื่อนบ้านทั้ง หมดครับดังนั้นจึง จำเป็นที่ จะต้องทำให้ สถานีรถ ลงกว่า 3 00 สถานี แล้วที่ผ่านมา ทางกสทช พยายามที่จะ หาแนวทาง ในการแก้ไข ปัญหาดังกล่าว แล้วนะครับ เพื่อให้เกิด พื้นที่ช่องทาง ในการเผยแพร่ ข้อมูลข่าวสาร ให้กับประชาชน การ นำวิทยุ ดิจิตอลเข้า มาเพิ่มเติม ด้วยรวมถึงยัง มีการเพิ่มช่อง เรื่องของอื่น ในการคลี่คลายปัญหา ต่างๆอย่าง เต็มประสิทธิภาพนั่นเองนะครับ ไป ดูภารกิจเมื่อวาน นี้ของรองประธาน สภาผู้แทนราษฎร คนที่ 2 คุณ พิเชษฐ์เชื้อเมือง พานนะครับได้ ให้การรับรอง เป็นการเชื่อม ความสัมพันธไมตรี ชอบของกลุ่ม มิตรภาพสมาชิกรัฐสภา จากอินโดนีเซียและคณะ เดินทางมาเยือนประเทศไทย และ มาที่รัฐสภา ไทยของเราด้วยนะครับ ส่ง เห็นที่หน้าจอ อยู่ในขณะ นี้นะคุณพิเชษฐ์เชื้อเมืองพาน รองประธาน สภาผู้แทนราษฎร คนที่ 2 ได้ให้การรับรอง ในส่วนของ คุณคิวมีประธาน กลุ่มมิตรภาพ สมาชิกรัฐสภาอินโดนีเซีย- ไทย เพื่อกระชับ ความสัมพันธ์ระหว่างรัฐ สภาไทยและ รัฐสภา อินโดนีเซีย โดย มีนางสาว พิชชาเชื้อ เมืองพาน ผู้ช่วยเลขานุการ รองประธานสภา ผู้แทนราษฎรคน ที่ 2 สตรี อิไต ประชากร ลายสัก ผู้ชาย ณห้อง ที่ โดยรองประธาน สภาผู้แทนราษฎร คนที่ 2 ได้ กล่าวต้อน รับด้วยความยิน ดีและกล่าว ถึงอาคารรัฐสภาแห่งนี้ เพิ่งจะ มีการก่อสร้าง แล้วเสร็จแล้วครับ ดูทางรัฐสภา ประกอบด้วย สมาชิกสภาผู้ แทนราษฎร 500 คน สมาชิก วุฒิสภา 200 คนใน นี้นะ มีสภาผู้แทน ราษฎรจะมีการประชุมกัน วัน พุธและวัน พฤหัสบดี สำหรับรัฐสภา ไทยและอินโดนีเซีย มี ความสัมพันธ์ ที่ดีมีความ ใกล้ชิดกัน มาโดยตลอด มีการ แลกเปลี่ยนการ เยือนกันอย่างสม่ำเสมอ ล่าสุด เมื่อเดือนมิถุนา ยน 2561 ที่ผ่านมา นายรังสิมันต์ โรมสสไทย ในฐานะประธาน กลุ่มมิตรภาพสมาชิก รัฐสภาไทยอินโดนีเซีย ได้ เดินทางไป เยือนสาธารณรัฐอินโดนีเซีย กระชับ ความสัมพันธ์ ระดับสมาชิก รัฐสภาระหว่างกัน นอกจาก นี้รองประธาน สภาผู้แทนราษฎร คนที่ 2 ยัง แสดงความชื่น ชมที่อินโดนีเซีย สามารถ พัฒนาประเทศเติบโตอย่างรวดเร็ว ไม่ ว่าจะเป็น ด้านเศรษฐกิจ ด้านสังคม ด้านการเมือง อีกทั้ง ยังเป็นประเทศ ที่มีทรัพยากร ธรรมชาติที่อุดมสมบูรณ์ พร้อมทั้งแจ้งให้ทราบว่า นาย วันมูหะ มัดนอร์มะทา ประธานรัฐสภา และประธานสภาผู้แทนราษฎร ได้ฝากความระลึก ถึงไปยัง คณะผู้แทน รัฐสภาอินโดนีเซีย ในวันนี้ด้วย และสภา ผู้แทนราษฎร ของ ขายเองยินดีให้ การสนับสนุน การดำเนินงาน ด้านต่างๆของ สภาอินโดนีเซีย ในทุกโอกาส เป็น การกระชับ ความสัมพันธ์ระหว่าง รัฐสภา ของทั้งสองประเทศ ให้แน่นแฟ้น มากยิ่งขึ้น หากมีโอกาสเพื่ออำนวย รองประธาน สภาผู้แทนราษฎร คนที่ 2 จะเดิน ทางไปเยือนอินโดนีเซีย ด้วยตนเอง ด้วยเช่นกันครับ ในขณะที่ ด้านประธานกลุ่ม มิตรภาพสมาชิก รัฐสภาอินโดนีเซีย- ไทย ได้กราบขอบคุณ ที่ได้ให้ การต้อนรับ อย่างอบอุ่น ความสัมพันธ์ ระหว่างไทยอินโดนีเซีย มา ด้วยดี 74 ปีไม่ เพียงแต่ความ สัมพันธ์ที่ดี ด้านการเมือง และเศรษฐกิจเท่านั้น ยังรวมไปถึง ความสัมพันธ์ด้าน สังคมวัฒนธรรม ด้านการศึกษา อีกด้วยอีก ทั้งมีการลง นามข้อตกลงร่วมกัน ด้านต่างๆ ไม่ ว่าจะเป็นด้าน ของการศึกษา ความมั่นคง ด้านการติด ต่อด้านการต่อ ยาเสพ ติดปัจจุบัน ในส่วนของอินโดนีเซีย กับไทยเอง มีขนาดเศรษฐกิจ ใหญ่เป็นอันดับ 1 และอันดับ 2 ของอาเซียน หรือ คิดเป็นประมาณ ร้อยละ 5 0 ของขนาด เศรษฐกิจทั้ง หมดของอาเซียน ในปี 2 566 มูลค่า การค้าขายระหว่าง การมีประมาณ 1.8 หมื่นล้านเหรียญสหรัฐ แล้วจะ ได้ส่งเสริมการ ค้าระหว่างการให้ เพิ่มมากยิ่ง ขึ้นต่อเนื่องต่อไป สงสัยจะมี การหารือ ในเรื่องของการเกษตร ผ้าไหมไทย เพื่อที่จะ ได้มีความร่วมมือ กันแลกเปลี่ยน องค์ความรู้ระหว่าง กันในอนาคต ต่อไปด้วยนะครับ ไป ดูสถาน การณ์ในต่าง ประเทศกับคุณ กิตติเสรี ประยุทธ์วันนี้ มาพบกันไว้นิดนึงค่ะ สหรัฐ อเมริกาผู้ชมฮะ จะมีการ เลือกตั้งในช่วง ของเดือน พฤศจิกายนนี้สัปดาห์ที่ ผ่านมา ที่รักวันเนี่ยเขาบอกเข้มข้น เลยทีเดียวนะ นับ กันจากวันนี้นะ ไป จนถึงวันที่ 5 พฤศจิกายนกลับไม่ถึงร้อยวัน เพราะฉะนั้น ลุยกันน่าดู เป็นรัก Battle Ground State จะมาเที่ยวกลางคืน หมายถึงรัฐที่จะชี้ชะตา แล้วครับว่า ใครจะได้เป็น ประธานาธิบดี ตอน นี้ 2 ฝ่ายระหว่าง กับ marquez กลับ โดนัลด์ทรัมป์หาเสียงกัน เต็มที่ เลยครับเดี๋ยวติดตามกัน ในช่วงท้าย ข่าวต่างประเทศนอกจาก สถาน การณ์บ้านเมือง ไทยนะจอดรถเมกาก็ทยอย กลับหรือว่า เป็นตัวชี้วัด ที่สำคัญใน การเลือกตั้งประธาน าธิบดีในครั้งนี้ ติด ตามกันต่อ กับข่าวต่างประเทศ กับคุณ กิตติเสรีประยูรครับ อาชีพอิสระ นี่แหล่ะแกกลัวไป มีสิทธิ์ได้ตั้งนาน ยังไงวันนี้มีคำตอบสำหรับผู้ที่สนใจ บัตรประชา ชนใบเดียว เงินได้ทันที ช่วย อ็อฟคุณได้ ตอนไหนจ๊ะ แล้ว ก็เป็นของคน ที่ไม่ดื่มด้วย เลิกดื่ม พื้นที่สาธารณะ ให้กับทุกคนนะครับ เข้มข้น ในเรื่อง ของความเคลื่อนไหว ในต่างประ เทศกันครับกันโดยไม่ต้องเข้มข้น การเมือง ที่สหรัฐ ก็คึกคักครับล่าสุดครับ แล้ว ก็โดนซ้ำ ต่างฝ่าย ต่างเดินสาย หาเสียงกันที่ รัฐเพนซิลเวเนีย ครับเมื่อช่วงสุดสัปดาห์ที่ผ่านมา ครึ่งถึง 4 วันนั้นเป็น หนึ่งในรัฐชี้ชะตา หรือ Battle Ground state นั่นเองครับโดย ที่กำลังฮิต รองประธาน าธิบดีสหรัฐแล้วก็ ว่าที่ ตัวแทนจาก พรรคเดโมแครต การ เลือกตั้งวันที่ 5 พฤศจิกายนนี้ ครับพร้อมทั้ง ในจีวร ครับผู้ว่าการรัฐเม็กซิโก ใน ฐานะผู้สมัคร ชิงตำแหน่ง รองประธานาธิบดี ลงพื้นที่ หาเสียงในรถ ครับซึ่งเป็นหนึ่งในชุมชน ของ การเลือกตั้ง ครั้งนี้เมื่อวันอาทิตย์ ครับทั้งนี้การ ที่แห่งนั้น นำเสนอภาพ ลักษณ์ของตัวเอง ว่าจะเป็นผู้ นำหญิงคนแรก ของสหรัฐ ไป กว่านั้นกับเธอ ยัง นำเสนอตัวเอง ในฐานะของ ประธาน าธิบดีหญิง ผิวสีที่มี เชื้อสายเอเชีย ก็คือเชื้อสายอินเดีย มารดา แล้ว ก็การเป็น ผู้นำรุ่นใหม่ ของพระแก้วมรกตหลัง จากที่โจ ไบเดน ประธานาธิบดีที่อ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 v3.0.4-prerelease-3</dc:title>
  <dc:creator/>
  <cp:keywords/>
  <dcterms:created xsi:type="dcterms:W3CDTF">2025-03-17T08:26:59Z</dcterms:created>
  <dcterms:modified xsi:type="dcterms:W3CDTF">2025-03-17T08: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12.57 น.</vt:lpwstr>
  </property>
  <property fmtid="{D5CDD505-2E9C-101B-9397-08002B2CF9AE}" pid="3" name="subtitle">
    <vt:lpwstr/>
  </property>
</Properties>
</file>